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96CDC" w14:textId="56555376" w:rsidR="00212452" w:rsidRPr="0042261D" w:rsidRDefault="00122AF2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  <w:sz w:val="28"/>
          <w:szCs w:val="28"/>
        </w:rPr>
      </w:pPr>
      <w:r w:rsidRPr="00122AF2">
        <w:drawing>
          <wp:anchor distT="0" distB="0" distL="114300" distR="114300" simplePos="0" relativeHeight="251658240" behindDoc="0" locked="0" layoutInCell="1" allowOverlap="1" wp14:anchorId="0108D9E7" wp14:editId="4B411420">
            <wp:simplePos x="0" y="0"/>
            <wp:positionH relativeFrom="margin">
              <wp:align>left</wp:align>
            </wp:positionH>
            <wp:positionV relativeFrom="paragraph">
              <wp:posOffset>-9525</wp:posOffset>
            </wp:positionV>
            <wp:extent cx="5809423" cy="859155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701" cy="860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0151">
        <w:rPr>
          <w:rFonts w:ascii="Lucida Handwriting" w:hAnsi="Lucida Handwriting"/>
          <w:color w:val="000000"/>
          <w:sz w:val="28"/>
          <w:szCs w:val="28"/>
        </w:rPr>
        <w:t xml:space="preserve"> </w:t>
      </w:r>
      <w:r w:rsidR="00212452" w:rsidRPr="0042261D">
        <w:rPr>
          <w:rFonts w:ascii="Lucida Handwriting" w:hAnsi="Lucida Handwriting"/>
          <w:color w:val="000000"/>
          <w:sz w:val="28"/>
          <w:szCs w:val="28"/>
        </w:rPr>
        <w:t xml:space="preserve">The </w:t>
      </w:r>
      <w:r w:rsidR="0042261D" w:rsidRPr="0042261D">
        <w:rPr>
          <w:rFonts w:ascii="Lucida Handwriting" w:hAnsi="Lucida Handwriting"/>
          <w:color w:val="000000"/>
          <w:sz w:val="28"/>
          <w:szCs w:val="28"/>
        </w:rPr>
        <w:t>B</w:t>
      </w:r>
      <w:r w:rsidR="00212452" w:rsidRPr="0042261D">
        <w:rPr>
          <w:rFonts w:ascii="Lucida Handwriting" w:hAnsi="Lucida Handwriting"/>
          <w:color w:val="000000"/>
          <w:sz w:val="28"/>
          <w:szCs w:val="28"/>
        </w:rPr>
        <w:t xml:space="preserve">each </w:t>
      </w:r>
      <w:r w:rsidR="0042261D" w:rsidRPr="0042261D">
        <w:rPr>
          <w:rFonts w:ascii="Lucida Handwriting" w:hAnsi="Lucida Handwriting"/>
          <w:color w:val="000000"/>
          <w:sz w:val="28"/>
          <w:szCs w:val="28"/>
        </w:rPr>
        <w:t>I</w:t>
      </w:r>
      <w:r w:rsidR="00212452" w:rsidRPr="0042261D">
        <w:rPr>
          <w:rFonts w:ascii="Lucida Handwriting" w:hAnsi="Lucida Handwriting"/>
          <w:color w:val="000000"/>
          <w:sz w:val="28"/>
          <w:szCs w:val="28"/>
        </w:rPr>
        <w:t xml:space="preserve">n </w:t>
      </w:r>
      <w:r w:rsidR="0042261D" w:rsidRPr="0042261D">
        <w:rPr>
          <w:rFonts w:ascii="Lucida Handwriting" w:hAnsi="Lucida Handwriting"/>
          <w:color w:val="000000"/>
          <w:sz w:val="28"/>
          <w:szCs w:val="28"/>
        </w:rPr>
        <w:t>P</w:t>
      </w:r>
      <w:r w:rsidR="00212452" w:rsidRPr="0042261D">
        <w:rPr>
          <w:rFonts w:ascii="Lucida Handwriting" w:hAnsi="Lucida Handwriting"/>
          <w:color w:val="000000"/>
          <w:sz w:val="28"/>
          <w:szCs w:val="28"/>
        </w:rPr>
        <w:t xml:space="preserve">eoples </w:t>
      </w:r>
      <w:r w:rsidR="0042261D" w:rsidRPr="0042261D">
        <w:rPr>
          <w:rFonts w:ascii="Lucida Handwriting" w:hAnsi="Lucida Handwriting"/>
          <w:color w:val="000000"/>
          <w:sz w:val="28"/>
          <w:szCs w:val="28"/>
        </w:rPr>
        <w:t>R</w:t>
      </w:r>
      <w:r w:rsidR="00212452" w:rsidRPr="0042261D">
        <w:rPr>
          <w:rFonts w:ascii="Lucida Handwriting" w:hAnsi="Lucida Handwriting"/>
          <w:color w:val="000000"/>
          <w:sz w:val="28"/>
          <w:szCs w:val="28"/>
        </w:rPr>
        <w:t xml:space="preserve">elationships   </w:t>
      </w:r>
    </w:p>
    <w:p w14:paraId="3D61C7C6" w14:textId="7E607AD6" w:rsidR="0021245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 xml:space="preserve">Sea wind sending shock-waves up the beach </w:t>
      </w:r>
    </w:p>
    <w:p w14:paraId="6B39BF88" w14:textId="02D69D62" w:rsidR="0021245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>As her words made him shake with surprise and relief</w:t>
      </w:r>
    </w:p>
    <w:p w14:paraId="2175C4FC" w14:textId="77777777" w:rsidR="00212452" w:rsidRPr="0042261D" w:rsidRDefault="00212452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 w:rsidRPr="0042261D">
        <w:rPr>
          <w:rFonts w:ascii="Lucida Handwriting" w:hAnsi="Lucida Handwriting"/>
          <w:color w:val="000000"/>
        </w:rPr>
        <w:t>His reaction soothed her just as the beach soothed the wave</w:t>
      </w:r>
    </w:p>
    <w:p w14:paraId="3E12C5B3" w14:textId="79ADB7B1" w:rsidR="0021245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 xml:space="preserve">Then as soon as she was calm he shocked her just as another wavedcrashed </w:t>
      </w:r>
    </w:p>
    <w:p w14:paraId="713728CF" w14:textId="2D261CD7" w:rsidR="0021245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 xml:space="preserve">They were calm and so was the wave as quickly as it came </w:t>
      </w:r>
    </w:p>
    <w:p w14:paraId="6C2583A9" w14:textId="273616C1" w:rsidR="0021245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>After some time a huge wave crashed against the beach and shoo</w:t>
      </w:r>
      <w:r>
        <w:rPr>
          <w:rFonts w:ascii="Lucida Handwriting" w:hAnsi="Lucida Handwriting"/>
          <w:color w:val="000000"/>
        </w:rPr>
        <w:t xml:space="preserve">  </w:t>
      </w:r>
      <w:r w:rsidR="00212452" w:rsidRPr="0042261D">
        <w:rPr>
          <w:rFonts w:ascii="Lucida Handwriting" w:hAnsi="Lucida Handwriting"/>
          <w:color w:val="000000"/>
        </w:rPr>
        <w:t xml:space="preserve">both of them </w:t>
      </w:r>
    </w:p>
    <w:p w14:paraId="7638CAF9" w14:textId="728F7634" w:rsidR="00212452" w:rsidRPr="0042261D" w:rsidRDefault="00212452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 w:rsidRPr="0042261D">
        <w:rPr>
          <w:rFonts w:ascii="Lucida Handwriting" w:hAnsi="Lucida Handwriting"/>
          <w:color w:val="000000"/>
        </w:rPr>
        <w:t>T</w:t>
      </w:r>
      <w:r w:rsidR="00EF0151">
        <w:rPr>
          <w:rFonts w:ascii="Lucida Handwriting" w:hAnsi="Lucida Handwriting"/>
          <w:color w:val="000000"/>
        </w:rPr>
        <w:t xml:space="preserve"> </w:t>
      </w:r>
      <w:r w:rsidRPr="0042261D">
        <w:rPr>
          <w:rFonts w:ascii="Lucida Handwriting" w:hAnsi="Lucida Handwriting"/>
          <w:color w:val="000000"/>
        </w:rPr>
        <w:t xml:space="preserve">hey both recovered and left together calmly and quickly </w:t>
      </w:r>
    </w:p>
    <w:p w14:paraId="061D09BA" w14:textId="04B6AB59" w:rsidR="00212452" w:rsidRPr="0042261D" w:rsidRDefault="0090541C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0FCF70" wp14:editId="4B011438">
                <wp:simplePos x="0" y="0"/>
                <wp:positionH relativeFrom="column">
                  <wp:posOffset>266700</wp:posOffset>
                </wp:positionH>
                <wp:positionV relativeFrom="paragraph">
                  <wp:posOffset>88265</wp:posOffset>
                </wp:positionV>
                <wp:extent cx="5248275" cy="46101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8275" cy="461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12ECB3" w14:textId="6F636DE1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3"/>
                                <w:szCs w:val="23"/>
                              </w:rPr>
                              <w:t>The Beach In People</w:t>
                            </w:r>
                            <w:r w:rsidR="00B33324">
                              <w:rPr>
                                <w:rFonts w:ascii="Lucida Handwriting" w:hAnsi="Lucida Handwriting"/>
                                <w:color w:val="000000"/>
                                <w:sz w:val="23"/>
                                <w:szCs w:val="23"/>
                              </w:rPr>
                              <w:t>’</w:t>
                            </w:r>
                            <w:bookmarkStart w:id="0" w:name="_GoBack"/>
                            <w:bookmarkEnd w:id="0"/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3"/>
                                <w:szCs w:val="23"/>
                              </w:rPr>
                              <w:t xml:space="preserve">s Relationships   </w:t>
                            </w:r>
                          </w:p>
                          <w:p w14:paraId="600F6485" w14:textId="7777777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Sea wind sending shock-waves up the beach </w:t>
                            </w:r>
                          </w:p>
                          <w:p w14:paraId="499025D2" w14:textId="7777777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>As her words made him shake with surprise and relief</w:t>
                            </w:r>
                          </w:p>
                          <w:p w14:paraId="3A07CB85" w14:textId="7777777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>His reaction soothed her just as the beach soothed the wave</w:t>
                            </w:r>
                          </w:p>
                          <w:p w14:paraId="58178C2D" w14:textId="7777777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Then as soon as she was calm he shocked her just as another waved crashed </w:t>
                            </w:r>
                          </w:p>
                          <w:p w14:paraId="1A69728A" w14:textId="7777777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They were calm and so was the wave as quickly as it came </w:t>
                            </w:r>
                          </w:p>
                          <w:p w14:paraId="5A5BE9F4" w14:textId="5517028C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After some time a huge wave crashed against the beach and shook </w:t>
                            </w:r>
                            <w:r w:rsidR="0052599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>them both</w:t>
                            </w: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32B1CF8" w14:textId="7777777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They both recovered and left together calmly and quickly </w:t>
                            </w:r>
                          </w:p>
                          <w:p w14:paraId="2A58F7C5" w14:textId="59766497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Just like the wave which left as soon as it came in </w:t>
                            </w:r>
                          </w:p>
                          <w:p w14:paraId="77B0BD67" w14:textId="5A8E96FF" w:rsidR="00122AF2" w:rsidRPr="0090541C" w:rsidRDefault="00122AF2" w:rsidP="00122AF2">
                            <w:pPr>
                              <w:pStyle w:val="NormalWeb"/>
                              <w:shd w:val="clear" w:color="auto" w:fill="FFFFFF"/>
                              <w:spacing w:before="0" w:beforeAutospacing="0" w:after="300" w:afterAutospacing="0" w:line="360" w:lineRule="atLeast"/>
                              <w:textAlignment w:val="baseline"/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By: Catriona </w:t>
                            </w:r>
                            <w:r w:rsidR="00D213BE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                 </w:t>
                            </w:r>
                            <w:r w:rsid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             </w:t>
                            </w:r>
                            <w:r w:rsidRPr="0090541C">
                              <w:rPr>
                                <w:rFonts w:ascii="Lucida Handwriting" w:hAnsi="Lucida Handwriting"/>
                                <w:color w:val="000000"/>
                                <w:sz w:val="22"/>
                                <w:szCs w:val="22"/>
                              </w:rPr>
                              <w:t xml:space="preserve">Springboard poem, free verse </w:t>
                            </w:r>
                          </w:p>
                          <w:p w14:paraId="0127887A" w14:textId="77777777" w:rsidR="00122AF2" w:rsidRDefault="00122A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0FCF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pt;margin-top:6.95pt;width:413.25pt;height:3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" fillcolor="white [3201]" strokeweight=".5pt">
                <v:textbox>
                  <w:txbxContent>
                    <w:p w14:paraId="3B12ECB3" w14:textId="6F636DE1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3"/>
                          <w:szCs w:val="23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3"/>
                          <w:szCs w:val="23"/>
                        </w:rPr>
                        <w:t>The Beach In People</w:t>
                      </w:r>
                      <w:r w:rsidR="00B33324">
                        <w:rPr>
                          <w:rFonts w:ascii="Lucida Handwriting" w:hAnsi="Lucida Handwriting"/>
                          <w:color w:val="000000"/>
                          <w:sz w:val="23"/>
                          <w:szCs w:val="23"/>
                        </w:rPr>
                        <w:t>’</w:t>
                      </w:r>
                      <w:bookmarkStart w:id="1" w:name="_GoBack"/>
                      <w:bookmarkEnd w:id="1"/>
                      <w:r w:rsidRPr="0090541C">
                        <w:rPr>
                          <w:rFonts w:ascii="Lucida Handwriting" w:hAnsi="Lucida Handwriting"/>
                          <w:color w:val="000000"/>
                          <w:sz w:val="23"/>
                          <w:szCs w:val="23"/>
                        </w:rPr>
                        <w:t xml:space="preserve">s Relationships   </w:t>
                      </w:r>
                    </w:p>
                    <w:p w14:paraId="600F6485" w14:textId="7777777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Sea wind sending shock-waves up the beach </w:t>
                      </w:r>
                    </w:p>
                    <w:p w14:paraId="499025D2" w14:textId="7777777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>As her words made him shake with surprise and relief</w:t>
                      </w:r>
                    </w:p>
                    <w:p w14:paraId="3A07CB85" w14:textId="7777777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>His reaction soothed her just as the beach soothed the wave</w:t>
                      </w:r>
                    </w:p>
                    <w:p w14:paraId="58178C2D" w14:textId="7777777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Then as soon as she was calm he shocked her just as another waved crashed </w:t>
                      </w:r>
                    </w:p>
                    <w:p w14:paraId="1A69728A" w14:textId="7777777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They were calm and so was the wave as quickly as it came </w:t>
                      </w:r>
                    </w:p>
                    <w:p w14:paraId="5A5BE9F4" w14:textId="5517028C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After some time a huge wave crashed against the beach and shook </w:t>
                      </w:r>
                      <w:r w:rsidR="0052599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>them both</w:t>
                      </w: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32B1CF8" w14:textId="7777777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They both recovered and left together calmly and quickly </w:t>
                      </w:r>
                    </w:p>
                    <w:p w14:paraId="2A58F7C5" w14:textId="59766497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Just like the wave which left as soon as it came in </w:t>
                      </w:r>
                    </w:p>
                    <w:p w14:paraId="77B0BD67" w14:textId="5A8E96FF" w:rsidR="00122AF2" w:rsidRPr="0090541C" w:rsidRDefault="00122AF2" w:rsidP="00122AF2">
                      <w:pPr>
                        <w:pStyle w:val="NormalWeb"/>
                        <w:shd w:val="clear" w:color="auto" w:fill="FFFFFF"/>
                        <w:spacing w:before="0" w:beforeAutospacing="0" w:after="300" w:afterAutospacing="0" w:line="360" w:lineRule="atLeast"/>
                        <w:textAlignment w:val="baseline"/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</w:pP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By: Catriona </w:t>
                      </w:r>
                      <w:r w:rsidR="00D213BE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                 </w:t>
                      </w:r>
                      <w:r w:rsid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             </w:t>
                      </w:r>
                      <w:r w:rsidRPr="0090541C">
                        <w:rPr>
                          <w:rFonts w:ascii="Lucida Handwriting" w:hAnsi="Lucida Handwriting"/>
                          <w:color w:val="000000"/>
                          <w:sz w:val="22"/>
                          <w:szCs w:val="22"/>
                        </w:rPr>
                        <w:t xml:space="preserve">Springboard poem, free verse </w:t>
                      </w:r>
                    </w:p>
                    <w:p w14:paraId="0127887A" w14:textId="77777777" w:rsidR="00122AF2" w:rsidRDefault="00122AF2"/>
                  </w:txbxContent>
                </v:textbox>
              </v:shape>
            </w:pict>
          </mc:Fallback>
        </mc:AlternateContent>
      </w:r>
      <w:r w:rsidR="00EF0151">
        <w:rPr>
          <w:rFonts w:ascii="Lucida Handwriting" w:hAnsi="Lucida Handwriting"/>
          <w:color w:val="000000"/>
        </w:rPr>
        <w:t xml:space="preserve">   </w:t>
      </w:r>
      <w:r w:rsidR="00212452" w:rsidRPr="0042261D">
        <w:rPr>
          <w:rFonts w:ascii="Lucida Handwriting" w:hAnsi="Lucida Handwriting"/>
          <w:color w:val="000000"/>
        </w:rPr>
        <w:t xml:space="preserve">Just like the wave which left as soon as it came in </w:t>
      </w:r>
    </w:p>
    <w:p w14:paraId="73F01107" w14:textId="3427283C" w:rsidR="00CC2B01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</w:p>
    <w:p w14:paraId="70A09685" w14:textId="5D3F4F26" w:rsidR="0021245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>By: Catriona Riddell</w:t>
      </w:r>
    </w:p>
    <w:p w14:paraId="7BE451DA" w14:textId="60CC5E56" w:rsidR="00212452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  <w:r w:rsidR="00212452" w:rsidRPr="0042261D">
        <w:rPr>
          <w:rFonts w:ascii="Lucida Handwriting" w:hAnsi="Lucida Handwriting"/>
          <w:color w:val="000000"/>
        </w:rPr>
        <w:t xml:space="preserve">Springboard poem, </w:t>
      </w:r>
      <w:r w:rsidR="0042261D" w:rsidRPr="0042261D">
        <w:rPr>
          <w:rFonts w:ascii="Lucida Handwriting" w:hAnsi="Lucida Handwriting"/>
          <w:color w:val="000000"/>
        </w:rPr>
        <w:t xml:space="preserve">free verse </w:t>
      </w:r>
    </w:p>
    <w:p w14:paraId="134C9574" w14:textId="1B4BFAE9" w:rsidR="00122AF2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</w:p>
    <w:p w14:paraId="49159447" w14:textId="4CE5852D" w:rsidR="00122AF2" w:rsidRPr="0042261D" w:rsidRDefault="00EF0151" w:rsidP="00212452">
      <w:pPr>
        <w:pStyle w:val="NormalWeb"/>
        <w:shd w:val="clear" w:color="auto" w:fill="FFFFFF"/>
        <w:spacing w:before="0" w:beforeAutospacing="0" w:after="300" w:afterAutospacing="0" w:line="360" w:lineRule="atLeast"/>
        <w:textAlignment w:val="baseline"/>
        <w:rPr>
          <w:rFonts w:ascii="Lucida Handwriting" w:hAnsi="Lucida Handwriting"/>
          <w:color w:val="000000"/>
        </w:rPr>
      </w:pPr>
      <w:r>
        <w:rPr>
          <w:rFonts w:ascii="Lucida Handwriting" w:hAnsi="Lucida Handwriting"/>
          <w:color w:val="000000"/>
        </w:rPr>
        <w:t xml:space="preserve"> </w:t>
      </w:r>
    </w:p>
    <w:p w14:paraId="434DE324" w14:textId="672BB37D" w:rsidR="007E30BE" w:rsidRPr="00CC2B01" w:rsidRDefault="00EF0151">
      <w:pPr>
        <w:rPr>
          <w:rFonts w:ascii="Freestyle Script" w:hAnsi="Freestyle Script"/>
        </w:rPr>
      </w:pPr>
      <w:r>
        <w:rPr>
          <w:rFonts w:ascii="Freestyle Script" w:hAnsi="Freestyle Script"/>
        </w:rPr>
        <w:t xml:space="preserve">  </w:t>
      </w:r>
    </w:p>
    <w:sectPr w:rsidR="007E30BE" w:rsidRPr="00CC2B01" w:rsidSect="00884E6F">
      <w:pgSz w:w="12240" w:h="15840"/>
      <w:pgMar w:top="1440" w:right="1440" w:bottom="1440" w:left="1440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jAwNzYyMTczMTNQ0lEKTi0uzszPAykwrAUAIMYSDCwAAAA="/>
  </w:docVars>
  <w:rsids>
    <w:rsidRoot w:val="00576B25"/>
    <w:rsid w:val="00122AF2"/>
    <w:rsid w:val="00212452"/>
    <w:rsid w:val="0042261D"/>
    <w:rsid w:val="0052599C"/>
    <w:rsid w:val="00576B25"/>
    <w:rsid w:val="005814D4"/>
    <w:rsid w:val="0071364D"/>
    <w:rsid w:val="007A708A"/>
    <w:rsid w:val="007E30BE"/>
    <w:rsid w:val="00884E6F"/>
    <w:rsid w:val="008C2536"/>
    <w:rsid w:val="0090541C"/>
    <w:rsid w:val="00B33324"/>
    <w:rsid w:val="00CC2B01"/>
    <w:rsid w:val="00D213BE"/>
    <w:rsid w:val="00EF0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6152"/>
  <w15:chartTrackingRefBased/>
  <w15:docId w15:val="{A193AD18-9CB7-41C9-A357-B24986173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24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CEF37-65BD-4BE6-B9B9-7CA528F67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6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S-Riddell, Catriona</dc:creator>
  <cp:keywords/>
  <dc:description/>
  <cp:lastModifiedBy>132S-Riddell, Catriona</cp:lastModifiedBy>
  <cp:revision>15</cp:revision>
  <dcterms:created xsi:type="dcterms:W3CDTF">2019-11-07T22:07:00Z</dcterms:created>
  <dcterms:modified xsi:type="dcterms:W3CDTF">2019-11-10T01:08:00Z</dcterms:modified>
</cp:coreProperties>
</file>